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111"/>
        <w:gridCol w:w="1701"/>
        <w:gridCol w:w="3799"/>
        <w:gridCol w:w="1842"/>
        <w:gridCol w:w="2274"/>
      </w:tblGrid>
      <w:tr w:rsidR="00724D03" w:rsidRPr="00333D90" w14:paraId="55BFE939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Risk Assessment</w:t>
            </w:r>
          </w:p>
          <w:p w14:paraId="631B3179" w14:textId="375C1418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2545DAEE" w14:textId="4E6875DD" w:rsidR="00724D03" w:rsidRPr="00333D90" w:rsidRDefault="00D747FE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color w:val="00B050"/>
                <w:sz w:val="30"/>
                <w:szCs w:val="30"/>
              </w:rPr>
              <w:t>Away from our HQ</w:t>
            </w:r>
          </w:p>
        </w:tc>
        <w:tc>
          <w:tcPr>
            <w:tcW w:w="1701" w:type="dxa"/>
            <w:shd w:val="clear" w:color="auto" w:fill="D9D9D9"/>
          </w:tcPr>
          <w:p w14:paraId="03ECAC7D" w14:textId="12E67475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799" w:type="dxa"/>
            <w:shd w:val="clear" w:color="auto" w:fill="FFFFFF"/>
          </w:tcPr>
          <w:p w14:paraId="29A1EA96" w14:textId="0C969335" w:rsidR="00724D03" w:rsidRPr="00333D90" w:rsidRDefault="003C0D7C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16</w:t>
            </w:r>
            <w:r w:rsidRPr="003C0D7C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March 2023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Name of person doing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724D03" w:rsidRPr="00333D90" w:rsidRDefault="00724D03" w:rsidP="00724D03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end"/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ain Roy</w:t>
            </w:r>
          </w:p>
        </w:tc>
      </w:tr>
      <w:tr w:rsidR="00724D03" w:rsidRPr="00333D90" w14:paraId="44490732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Category</w:t>
            </w:r>
          </w:p>
          <w:p w14:paraId="3E63098C" w14:textId="4353B6B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78721187" w14:textId="3059F09F" w:rsidR="00724D03" w:rsidRPr="00333D90" w:rsidRDefault="00D747FE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Locations</w:t>
            </w:r>
          </w:p>
        </w:tc>
        <w:tc>
          <w:tcPr>
            <w:tcW w:w="1701" w:type="dxa"/>
            <w:shd w:val="clear" w:color="auto" w:fill="D9D9D9"/>
          </w:tcPr>
          <w:p w14:paraId="4B1767CC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next review</w:t>
            </w:r>
          </w:p>
        </w:tc>
        <w:tc>
          <w:tcPr>
            <w:tcW w:w="3799" w:type="dxa"/>
            <w:shd w:val="clear" w:color="auto" w:fill="FFFFFF"/>
          </w:tcPr>
          <w:p w14:paraId="5BF5CB68" w14:textId="02A94307" w:rsidR="00724D03" w:rsidRPr="00333D90" w:rsidRDefault="005A10B0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5A10B0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724D03" w:rsidRPr="00333D90" w:rsidRDefault="00724D03" w:rsidP="00724D03">
            <w:pPr>
              <w:rPr>
                <w:rFonts w:ascii="Nunito Sans" w:hAnsi="Nunito Sans"/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333D90" w:rsidRDefault="004521F4" w:rsidP="006E4079">
      <w:pPr>
        <w:pStyle w:val="Heading3"/>
        <w:spacing w:after="0" w:line="240" w:lineRule="auto"/>
        <w:rPr>
          <w:rFonts w:ascii="Nunito Sans" w:hAnsi="Nunito Sans"/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333D90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33D90" w:rsidRDefault="00DD5A5C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azard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have you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 xml:space="preserve"> 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33D90" w:rsidRDefault="00DD5A5C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are the r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How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 xml:space="preserve"> are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e risk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>s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33D90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3037550" w:rsidR="008349D7" w:rsidRPr="00333D90" w:rsidRDefault="005A756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bookmarkStart w:id="0" w:name="_Hlk67495999"/>
            <w:r w:rsidRPr="00333D90">
              <w:rPr>
                <w:rFonts w:ascii="Nunito Sans" w:hAnsi="Nunito Sans"/>
                <w:bCs/>
                <w:sz w:val="20"/>
                <w:szCs w:val="20"/>
              </w:rPr>
              <w:t>Overexcitement and not following rules or instructions leading to injury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Pr="00333D90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1" w:name="OLE_LINK83"/>
            <w:bookmarkStart w:id="2" w:name="OLE_LINK84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333D90" w:rsidRDefault="002A4FD9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5E17A2C4" w14:textId="77777777" w:rsidR="00955D25" w:rsidRPr="00333D90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" w:name="OLE_LINK27"/>
            <w:bookmarkStart w:id="4" w:name="OLE_LINK28"/>
            <w:r w:rsidRPr="00333D90">
              <w:rPr>
                <w:bCs/>
              </w:rPr>
              <w:t>Section code of conduct in place to set clear expectations of behaviour.</w:t>
            </w:r>
          </w:p>
          <w:bookmarkEnd w:id="3"/>
          <w:bookmarkEnd w:id="4"/>
          <w:p w14:paraId="52A48E87" w14:textId="64FB9C36" w:rsidR="00955D25" w:rsidRPr="00333D90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Explain the </w:t>
            </w:r>
            <w:r w:rsidR="000319C6">
              <w:rPr>
                <w:bCs/>
              </w:rPr>
              <w:t>rules of the activity</w:t>
            </w:r>
            <w:r w:rsidRPr="00333D90">
              <w:rPr>
                <w:bCs/>
              </w:rPr>
              <w:t xml:space="preserve"> using age-appropriate language. </w:t>
            </w:r>
          </w:p>
          <w:p w14:paraId="6B851801" w14:textId="77777777" w:rsidR="003C0D7C" w:rsidRPr="003C0D7C" w:rsidRDefault="003C0D7C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>
              <w:rPr>
                <w:bCs/>
              </w:rPr>
              <w:t xml:space="preserve">Leader ration of 1 adult to 4 Squirrels _ 1 as a minimum </w:t>
            </w:r>
            <w:proofErr w:type="gramStart"/>
            <w:r>
              <w:rPr>
                <w:bCs/>
              </w:rPr>
              <w:t>at all times</w:t>
            </w:r>
            <w:proofErr w:type="gramEnd"/>
            <w:r>
              <w:rPr>
                <w:bCs/>
              </w:rPr>
              <w:t>.</w:t>
            </w:r>
          </w:p>
          <w:p w14:paraId="60A6FEFE" w14:textId="3FD8641A" w:rsidR="008349D7" w:rsidRPr="00125DFC" w:rsidRDefault="0024044D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proofErr w:type="spellStart"/>
            <w:r w:rsidRPr="00333D90">
              <w:rPr>
                <w:bCs/>
              </w:rPr>
              <w:t>Leader</w:t>
            </w:r>
            <w:proofErr w:type="spellEnd"/>
            <w:r w:rsidRPr="00333D90">
              <w:rPr>
                <w:bCs/>
              </w:rPr>
              <w:t xml:space="preserve"> ratio of 1 adult to 6 </w:t>
            </w:r>
            <w:r w:rsidR="00125DFC">
              <w:rPr>
                <w:bCs/>
              </w:rPr>
              <w:t>Beaver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  <w:p w14:paraId="7A1B6419" w14:textId="75E1560C" w:rsidR="00125DFC" w:rsidRPr="00125DFC" w:rsidRDefault="00125DFC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</w:t>
            </w:r>
            <w:r>
              <w:rPr>
                <w:bCs/>
              </w:rPr>
              <w:t>8</w:t>
            </w:r>
            <w:r w:rsidRPr="00333D90">
              <w:rPr>
                <w:bCs/>
              </w:rPr>
              <w:t xml:space="preserve"> </w:t>
            </w:r>
            <w:r>
              <w:rPr>
                <w:bCs/>
              </w:rPr>
              <w:t>Cub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  <w:p w14:paraId="3B6FADBF" w14:textId="491DD158" w:rsidR="00125DFC" w:rsidRPr="00333D90" w:rsidRDefault="00125DFC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</w:t>
            </w:r>
            <w:r>
              <w:rPr>
                <w:bCs/>
              </w:rPr>
              <w:t>12</w:t>
            </w:r>
            <w:r w:rsidRPr="00333D90">
              <w:rPr>
                <w:bCs/>
              </w:rPr>
              <w:t xml:space="preserve"> </w:t>
            </w:r>
            <w:r>
              <w:rPr>
                <w:bCs/>
              </w:rPr>
              <w:t>scout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</w:tc>
        <w:tc>
          <w:tcPr>
            <w:tcW w:w="3549" w:type="dxa"/>
            <w:shd w:val="clear" w:color="auto" w:fill="auto"/>
          </w:tcPr>
          <w:p w14:paraId="2A7F4B89" w14:textId="1B2A639A" w:rsidR="008349D7" w:rsidRPr="003C0D7C" w:rsidRDefault="003C0D7C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r w:rsidRPr="003C0D7C">
              <w:rPr>
                <w:rFonts w:ascii="Nunito Sans" w:hAnsi="Nunito Sans"/>
                <w:bCs/>
                <w:i/>
                <w:sz w:val="20"/>
                <w:szCs w:val="20"/>
              </w:rPr>
              <w:t>Added in Squirrels ratios</w:t>
            </w:r>
          </w:p>
        </w:tc>
      </w:tr>
      <w:tr w:rsidR="0024044D" w:rsidRPr="001C60E8" w14:paraId="16B87B3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74E8DAA" w14:textId="464AD5F9" w:rsidR="0024044D" w:rsidRPr="00333D90" w:rsidRDefault="0024044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089D1BED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5" w:name="OLE_LINK87"/>
            <w:bookmarkStart w:id="6" w:name="OLE_LINK88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B9D6C4E" w14:textId="0E4517A9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5"/>
            <w:bookmarkEnd w:id="6"/>
          </w:p>
        </w:tc>
        <w:tc>
          <w:tcPr>
            <w:tcW w:w="7506" w:type="dxa"/>
            <w:shd w:val="clear" w:color="auto" w:fill="auto"/>
          </w:tcPr>
          <w:p w14:paraId="2E2D8047" w14:textId="77777777" w:rsidR="0024044D" w:rsidRDefault="0024044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ellow Card rules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>.</w:t>
            </w:r>
          </w:p>
          <w:p w14:paraId="2150B2FF" w14:textId="54AC204D" w:rsidR="00EF5D87" w:rsidRPr="00EF5D87" w:rsidRDefault="00EF5D87" w:rsidP="00EF5D8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20518">
              <w:rPr>
                <w:bCs/>
              </w:rPr>
              <w:t>Consider closer supervision for children with SEN.</w:t>
            </w:r>
          </w:p>
        </w:tc>
        <w:tc>
          <w:tcPr>
            <w:tcW w:w="3549" w:type="dxa"/>
            <w:shd w:val="clear" w:color="auto" w:fill="auto"/>
          </w:tcPr>
          <w:p w14:paraId="2FEF9F21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0"/>
      <w:tr w:rsidR="002E1908" w:rsidRPr="001C60E8" w14:paraId="447EF5A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B38DF55" w14:textId="24BE8107" w:rsidR="002E1908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bCs/>
                <w:iCs/>
                <w:sz w:val="20"/>
                <w:szCs w:val="20"/>
              </w:rPr>
              <w:t>First Aid</w:t>
            </w:r>
          </w:p>
        </w:tc>
        <w:tc>
          <w:tcPr>
            <w:tcW w:w="1556" w:type="dxa"/>
            <w:shd w:val="clear" w:color="auto" w:fill="auto"/>
          </w:tcPr>
          <w:p w14:paraId="3B68A2A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FDC7FA5" w14:textId="383430C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5408C99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All leaders to have up to date First Response Training.  </w:t>
            </w:r>
          </w:p>
          <w:p w14:paraId="585EB3E7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Designated first aider will be qualified and in attendance.   </w:t>
            </w:r>
          </w:p>
          <w:p w14:paraId="44289B74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kit to be available close to activity.</w:t>
            </w:r>
          </w:p>
          <w:p w14:paraId="0919A686" w14:textId="64E0989D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Mobiles / Access to telephone </w:t>
            </w:r>
            <w:proofErr w:type="gramStart"/>
            <w:r w:rsidRPr="00DB566D">
              <w:rPr>
                <w:bCs/>
              </w:rPr>
              <w:t>at all times</w:t>
            </w:r>
            <w:proofErr w:type="gramEnd"/>
            <w:r w:rsidRPr="00DB566D">
              <w:rPr>
                <w:bCs/>
              </w:rPr>
              <w:t xml:space="preserve"> to call emergency services if need be.   </w:t>
            </w:r>
          </w:p>
        </w:tc>
        <w:tc>
          <w:tcPr>
            <w:tcW w:w="3549" w:type="dxa"/>
            <w:shd w:val="clear" w:color="auto" w:fill="auto"/>
          </w:tcPr>
          <w:p w14:paraId="38162465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1CFB4DB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60DDC4" w14:textId="2D7B5D50" w:rsidR="002E1908" w:rsidRPr="00333D90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Drop off and Pick Up</w:t>
            </w:r>
          </w:p>
        </w:tc>
        <w:tc>
          <w:tcPr>
            <w:tcW w:w="1556" w:type="dxa"/>
            <w:shd w:val="clear" w:color="auto" w:fill="auto"/>
          </w:tcPr>
          <w:p w14:paraId="3F38B1A0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2893BA" w14:textId="7D032934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37DB50E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Drop off and Pick Up Point to be suitable for a safe drop off and pick up</w:t>
            </w:r>
          </w:p>
          <w:p w14:paraId="7AB81325" w14:textId="2E3C5522" w:rsidR="002E1908" w:rsidRPr="00EF5D87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Participants to be able to wait safely at start and end of activity</w:t>
            </w:r>
          </w:p>
        </w:tc>
        <w:tc>
          <w:tcPr>
            <w:tcW w:w="3549" w:type="dxa"/>
            <w:shd w:val="clear" w:color="auto" w:fill="auto"/>
          </w:tcPr>
          <w:p w14:paraId="02C364B6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66C665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25EA990" w14:textId="371C56F2" w:rsidR="002E1908" w:rsidRPr="00333D90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 w:rsidRPr="00333D90">
              <w:rPr>
                <w:rFonts w:ascii="Nunito Sans" w:hAnsi="Nunito Sans"/>
                <w:sz w:val="20"/>
                <w:szCs w:val="20"/>
              </w:rPr>
              <w:t>Wet/Cold Weather</w:t>
            </w:r>
          </w:p>
        </w:tc>
        <w:tc>
          <w:tcPr>
            <w:tcW w:w="1556" w:type="dxa"/>
            <w:shd w:val="clear" w:color="auto" w:fill="auto"/>
          </w:tcPr>
          <w:p w14:paraId="0BA96997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49BDA0B" w14:textId="7D448C5C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A08C4F2" w14:textId="6C3BE5D6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</w:t>
            </w:r>
            <w:bookmarkStart w:id="7" w:name="OLE_LINK85"/>
            <w:bookmarkStart w:id="8" w:name="OLE_LINK86"/>
            <w:r>
              <w:rPr>
                <w:bCs/>
              </w:rPr>
              <w:t>participants</w:t>
            </w:r>
            <w:r w:rsidRPr="00333D90">
              <w:rPr>
                <w:bCs/>
              </w:rPr>
              <w:t xml:space="preserve"> </w:t>
            </w:r>
            <w:bookmarkEnd w:id="7"/>
            <w:bookmarkEnd w:id="8"/>
            <w:r w:rsidRPr="00333D90">
              <w:rPr>
                <w:bCs/>
              </w:rPr>
              <w:t>have suitable clothing and footwear. Re-arrange night hike if weather is deemed unsuitable.</w:t>
            </w:r>
          </w:p>
        </w:tc>
        <w:tc>
          <w:tcPr>
            <w:tcW w:w="3549" w:type="dxa"/>
            <w:shd w:val="clear" w:color="auto" w:fill="auto"/>
          </w:tcPr>
          <w:p w14:paraId="5D782F96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48E476F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CF29CBF" w14:textId="193C042F" w:rsidR="002E1908" w:rsidRPr="00333D90" w:rsidRDefault="002E1908" w:rsidP="002E1908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proofErr w:type="gramStart"/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lastRenderedPageBreak/>
              <w:t>Night Time</w:t>
            </w:r>
            <w:proofErr w:type="gramEnd"/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 xml:space="preserve"> Visibility</w:t>
            </w:r>
          </w:p>
        </w:tc>
        <w:tc>
          <w:tcPr>
            <w:tcW w:w="1556" w:type="dxa"/>
            <w:shd w:val="clear" w:color="auto" w:fill="auto"/>
          </w:tcPr>
          <w:p w14:paraId="49C9A2B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2741FD4" w14:textId="5773A1D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BF5FD0D" w14:textId="094F7E8E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Scouts </w:t>
            </w:r>
            <w:proofErr w:type="gramStart"/>
            <w:r w:rsidRPr="00333D90">
              <w:rPr>
                <w:bCs/>
              </w:rPr>
              <w:t xml:space="preserve">have torches and high </w:t>
            </w:r>
            <w:proofErr w:type="spellStart"/>
            <w:r w:rsidRPr="00333D90">
              <w:rPr>
                <w:bCs/>
              </w:rPr>
              <w:t>visibiity</w:t>
            </w:r>
            <w:proofErr w:type="spellEnd"/>
            <w:r w:rsidRPr="00333D90">
              <w:rPr>
                <w:bCs/>
              </w:rPr>
              <w:t xml:space="preserve"> clothing at all times</w:t>
            </w:r>
            <w:proofErr w:type="gramEnd"/>
            <w:r w:rsidRPr="00333D90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56F9D16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49443B0D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General risk of slips, trips, or falls, and injuries caused by collisions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93035D" w14:textId="4B86CD3B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89BE27" w14:textId="4EE053C9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Make sure that </w:t>
            </w:r>
            <w:proofErr w:type="spellStart"/>
            <w:r w:rsidRPr="00333D90">
              <w:rPr>
                <w:bCs/>
              </w:rPr>
              <w:t>particpants</w:t>
            </w:r>
            <w:proofErr w:type="spellEnd"/>
            <w:r w:rsidRPr="00333D90">
              <w:rPr>
                <w:bCs/>
              </w:rPr>
              <w:t xml:space="preserve"> are wearing appropriate footwear and laces are tied. </w:t>
            </w:r>
          </w:p>
          <w:p w14:paraId="6DECB5FC" w14:textId="349A5AC3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9" w:name="OLE_LINK74"/>
            <w:bookmarkStart w:id="10" w:name="OLE_LINK75"/>
            <w:r w:rsidRPr="00333D90">
              <w:rPr>
                <w:bCs/>
              </w:rPr>
              <w:t>First aid if required.</w:t>
            </w:r>
            <w:bookmarkEnd w:id="9"/>
            <w:bookmarkEnd w:id="10"/>
          </w:p>
        </w:tc>
        <w:tc>
          <w:tcPr>
            <w:tcW w:w="3549" w:type="dxa"/>
            <w:shd w:val="clear" w:color="auto" w:fill="auto"/>
          </w:tcPr>
          <w:p w14:paraId="2D0E7BE9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 w:rsidRPr="00333D90">
              <w:rPr>
                <w:rFonts w:ascii="Nunito Sans" w:hAnsi="Nunito Sans"/>
                <w:bCs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end"/>
            </w:r>
            <w:bookmarkEnd w:id="11"/>
          </w:p>
        </w:tc>
      </w:tr>
      <w:tr w:rsidR="002E1908" w:rsidRPr="001C60E8" w14:paraId="53341FF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DF98B9E" w14:textId="07B2AE3F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ost group member</w:t>
            </w:r>
          </w:p>
        </w:tc>
        <w:tc>
          <w:tcPr>
            <w:tcW w:w="1556" w:type="dxa"/>
            <w:shd w:val="clear" w:color="auto" w:fill="auto"/>
          </w:tcPr>
          <w:p w14:paraId="030CEEDA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96DF959" w14:textId="2233D712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CC6C9AE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Register and headcount to be taken at start of activity</w:t>
            </w:r>
          </w:p>
          <w:p w14:paraId="05B5B438" w14:textId="68E2B85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eadcount taken regularly by leader in charge.  </w:t>
            </w:r>
          </w:p>
          <w:p w14:paraId="02A843A0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6B03BA13" w14:textId="0C370EB8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promptly in case of missing persons.</w:t>
            </w:r>
          </w:p>
        </w:tc>
        <w:tc>
          <w:tcPr>
            <w:tcW w:w="3549" w:type="dxa"/>
            <w:shd w:val="clear" w:color="auto" w:fill="auto"/>
          </w:tcPr>
          <w:p w14:paraId="0906569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4AFE667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0A31D8D" w14:textId="7A9D060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Abducted/Assaulted group member</w:t>
            </w:r>
          </w:p>
        </w:tc>
        <w:tc>
          <w:tcPr>
            <w:tcW w:w="1556" w:type="dxa"/>
            <w:shd w:val="clear" w:color="auto" w:fill="auto"/>
          </w:tcPr>
          <w:p w14:paraId="39CE9805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2CB15D1A" w14:textId="45AAD76D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F1A496C" w14:textId="32CDDB2A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 stay in allocated groups (minimum 3 per group).  </w:t>
            </w:r>
          </w:p>
          <w:p w14:paraId="0CC749C4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informed to always stay together.  </w:t>
            </w:r>
          </w:p>
          <w:p w14:paraId="16504333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eadcount taken regularly.  </w:t>
            </w:r>
          </w:p>
          <w:p w14:paraId="3BE814EC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6D9C014A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ld not to wander off and to stay in allocated areas.  </w:t>
            </w:r>
          </w:p>
          <w:p w14:paraId="2B4D6EBC" w14:textId="51776CF6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immediately in case of suspected abduction.</w:t>
            </w:r>
          </w:p>
        </w:tc>
        <w:tc>
          <w:tcPr>
            <w:tcW w:w="3549" w:type="dxa"/>
            <w:shd w:val="clear" w:color="auto" w:fill="auto"/>
          </w:tcPr>
          <w:p w14:paraId="549DF64A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2E1908" w:rsidRPr="00333D90" w:rsidRDefault="002E1908" w:rsidP="002E1908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64847F0C" w14:textId="04449A3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6DD6322" w14:textId="3E34708C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azards to be shared with other leaders and </w:t>
            </w:r>
            <w:proofErr w:type="spellStart"/>
            <w:r w:rsidRPr="00333D90">
              <w:rPr>
                <w:bCs/>
              </w:rPr>
              <w:t>appropraite</w:t>
            </w:r>
            <w:proofErr w:type="spellEnd"/>
            <w:r w:rsidRPr="00333D9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54756" w14:textId="77777777" w:rsidR="002C2175" w:rsidRDefault="002C2175">
      <w:r>
        <w:separator/>
      </w:r>
    </w:p>
  </w:endnote>
  <w:endnote w:type="continuationSeparator" w:id="0">
    <w:p w14:paraId="41609C66" w14:textId="77777777" w:rsidR="002C2175" w:rsidRDefault="002C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874C85A-422F-2544-B15C-6842DF61B95C}"/>
    <w:embedBold r:id="rId2" w:fontKey="{5DC13977-700B-2047-8FC7-F2914BF1DC3A}"/>
    <w:embedItalic r:id="rId3" w:fontKey="{B66EC177-5252-4941-9A57-20095B202F9A}"/>
    <w:embedBoldItalic r:id="rId4" w:fontKey="{3F359C06-1B0E-B341-917B-D0634DBFB2B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DF39A83B-B679-2A45-AD1A-CCE41A31A39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66D2D16E-0C10-584F-9F39-1760E66FBDE8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7" w:fontKey="{C03E8A5F-97CA-CF49-A823-0C7FB55D0066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8" w:fontKey="{323CE585-82E5-EB45-BACF-E1961FE9E3E8}"/>
    <w:embedBold r:id="rId9" w:fontKey="{302AAFC7-41FB-2C47-813E-734CE152BCCD}"/>
    <w:embedItalic r:id="rId10" w:fontKey="{A0550A6E-0C0E-914E-AA1E-1F19672D87C8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A5BD9D25-5515-814C-9873-AB8738285E12}"/>
    <w:embedBold r:id="rId12" w:fontKey="{223E8DDE-3E22-B044-936E-A83F361FBCFB}"/>
    <w:embedItalic r:id="rId13" w:fontKey="{88925F67-AF57-1B41-AAD2-2A4525F4D7EE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4" w:fontKey="{83F1B1DE-9386-BA44-8E46-915FDA83D564}"/>
    <w:embedBold r:id="rId15" w:fontKey="{D3DDA901-EDE7-F14E-9712-1ED93A547C0D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6" w:fontKey="{84851A21-4583-B646-8554-FE88D5D80302}"/>
    <w:embedBold r:id="rId17" w:fontKey="{D3C3D0DF-46CC-F24C-B2EA-226A834D44BC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0E1E7435-8A8E-4246-8727-E0132D543622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AF6939DF-26B7-094F-B21B-1937C678C195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1" w:fontKey="{7B55AB69-AC4F-8546-91FF-4EA2D19370B0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022FF009-7C9D-A247-A9D7-A9C01B3BF9E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3" w:fontKey="{9FE15081-A7A9-9245-9B5F-57952E2866D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E3982" w14:textId="77777777" w:rsidR="002C2175" w:rsidRDefault="002C2175">
      <w:r>
        <w:separator/>
      </w:r>
    </w:p>
  </w:footnote>
  <w:footnote w:type="continuationSeparator" w:id="0">
    <w:p w14:paraId="6E664A82" w14:textId="77777777" w:rsidR="002C2175" w:rsidRDefault="002C2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8514656">
    <w:abstractNumId w:val="17"/>
  </w:num>
  <w:num w:numId="2" w16cid:durableId="695427036">
    <w:abstractNumId w:val="22"/>
  </w:num>
  <w:num w:numId="3" w16cid:durableId="765662203">
    <w:abstractNumId w:val="26"/>
  </w:num>
  <w:num w:numId="4" w16cid:durableId="1568373344">
    <w:abstractNumId w:val="15"/>
  </w:num>
  <w:num w:numId="5" w16cid:durableId="1629626761">
    <w:abstractNumId w:val="23"/>
  </w:num>
  <w:num w:numId="6" w16cid:durableId="1938753743">
    <w:abstractNumId w:val="0"/>
  </w:num>
  <w:num w:numId="7" w16cid:durableId="1003359396">
    <w:abstractNumId w:val="1"/>
  </w:num>
  <w:num w:numId="8" w16cid:durableId="378939823">
    <w:abstractNumId w:val="2"/>
  </w:num>
  <w:num w:numId="9" w16cid:durableId="1779064769">
    <w:abstractNumId w:val="3"/>
  </w:num>
  <w:num w:numId="10" w16cid:durableId="1844120839">
    <w:abstractNumId w:val="8"/>
  </w:num>
  <w:num w:numId="11" w16cid:durableId="796266047">
    <w:abstractNumId w:val="4"/>
  </w:num>
  <w:num w:numId="12" w16cid:durableId="1778017878">
    <w:abstractNumId w:val="5"/>
  </w:num>
  <w:num w:numId="13" w16cid:durableId="428433812">
    <w:abstractNumId w:val="6"/>
  </w:num>
  <w:num w:numId="14" w16cid:durableId="473642214">
    <w:abstractNumId w:val="7"/>
  </w:num>
  <w:num w:numId="15" w16cid:durableId="1970161861">
    <w:abstractNumId w:val="9"/>
  </w:num>
  <w:num w:numId="16" w16cid:durableId="799690635">
    <w:abstractNumId w:val="11"/>
  </w:num>
  <w:num w:numId="17" w16cid:durableId="437332612">
    <w:abstractNumId w:val="20"/>
  </w:num>
  <w:num w:numId="18" w16cid:durableId="37173106">
    <w:abstractNumId w:val="14"/>
  </w:num>
  <w:num w:numId="19" w16cid:durableId="1664511174">
    <w:abstractNumId w:val="32"/>
  </w:num>
  <w:num w:numId="20" w16cid:durableId="1572890379">
    <w:abstractNumId w:val="29"/>
  </w:num>
  <w:num w:numId="21" w16cid:durableId="1477797794">
    <w:abstractNumId w:val="33"/>
  </w:num>
  <w:num w:numId="22" w16cid:durableId="1821605844">
    <w:abstractNumId w:val="27"/>
  </w:num>
  <w:num w:numId="23" w16cid:durableId="1270890104">
    <w:abstractNumId w:val="12"/>
  </w:num>
  <w:num w:numId="24" w16cid:durableId="539131319">
    <w:abstractNumId w:val="13"/>
  </w:num>
  <w:num w:numId="25" w16cid:durableId="1605923598">
    <w:abstractNumId w:val="24"/>
  </w:num>
  <w:num w:numId="26" w16cid:durableId="1200127947">
    <w:abstractNumId w:val="19"/>
  </w:num>
  <w:num w:numId="27" w16cid:durableId="1403748015">
    <w:abstractNumId w:val="10"/>
  </w:num>
  <w:num w:numId="28" w16cid:durableId="1847747336">
    <w:abstractNumId w:val="16"/>
  </w:num>
  <w:num w:numId="29" w16cid:durableId="951015196">
    <w:abstractNumId w:val="21"/>
  </w:num>
  <w:num w:numId="30" w16cid:durableId="2084329263">
    <w:abstractNumId w:val="28"/>
  </w:num>
  <w:num w:numId="31" w16cid:durableId="2054887114">
    <w:abstractNumId w:val="31"/>
  </w:num>
  <w:num w:numId="32" w16cid:durableId="279994984">
    <w:abstractNumId w:val="30"/>
  </w:num>
  <w:num w:numId="33" w16cid:durableId="729228113">
    <w:abstractNumId w:val="18"/>
  </w:num>
  <w:num w:numId="34" w16cid:durableId="111050950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19C6"/>
    <w:rsid w:val="00034967"/>
    <w:rsid w:val="00046421"/>
    <w:rsid w:val="0006069A"/>
    <w:rsid w:val="00062407"/>
    <w:rsid w:val="00064B38"/>
    <w:rsid w:val="000702F6"/>
    <w:rsid w:val="000811B2"/>
    <w:rsid w:val="0009099A"/>
    <w:rsid w:val="000A48F6"/>
    <w:rsid w:val="000D3460"/>
    <w:rsid w:val="000D5A10"/>
    <w:rsid w:val="000D62CF"/>
    <w:rsid w:val="000E1649"/>
    <w:rsid w:val="00102EA0"/>
    <w:rsid w:val="00125DFC"/>
    <w:rsid w:val="001327A0"/>
    <w:rsid w:val="00134916"/>
    <w:rsid w:val="00166993"/>
    <w:rsid w:val="001714D5"/>
    <w:rsid w:val="001B0C24"/>
    <w:rsid w:val="001B3C16"/>
    <w:rsid w:val="001B69B6"/>
    <w:rsid w:val="001B6D1F"/>
    <w:rsid w:val="001C60E8"/>
    <w:rsid w:val="001D2A32"/>
    <w:rsid w:val="00201A76"/>
    <w:rsid w:val="0024044D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C2175"/>
    <w:rsid w:val="002D1BF0"/>
    <w:rsid w:val="002E1908"/>
    <w:rsid w:val="003043AE"/>
    <w:rsid w:val="0031006A"/>
    <w:rsid w:val="00312210"/>
    <w:rsid w:val="0031790E"/>
    <w:rsid w:val="00333D90"/>
    <w:rsid w:val="0034438D"/>
    <w:rsid w:val="003550EE"/>
    <w:rsid w:val="0036051E"/>
    <w:rsid w:val="003741E1"/>
    <w:rsid w:val="00383932"/>
    <w:rsid w:val="003B4982"/>
    <w:rsid w:val="003C0D7C"/>
    <w:rsid w:val="003C1889"/>
    <w:rsid w:val="003E0A04"/>
    <w:rsid w:val="00406854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73F"/>
    <w:rsid w:val="00591F70"/>
    <w:rsid w:val="005A0067"/>
    <w:rsid w:val="005A10B0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125C"/>
    <w:rsid w:val="00656BD1"/>
    <w:rsid w:val="0066293D"/>
    <w:rsid w:val="00675DE1"/>
    <w:rsid w:val="00681D40"/>
    <w:rsid w:val="006B2FFC"/>
    <w:rsid w:val="006E4079"/>
    <w:rsid w:val="006E797F"/>
    <w:rsid w:val="006F5D9A"/>
    <w:rsid w:val="0071703B"/>
    <w:rsid w:val="00721886"/>
    <w:rsid w:val="00723D4F"/>
    <w:rsid w:val="00724D03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3CCB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257BD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261D5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47FE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160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5D87"/>
    <w:rsid w:val="00EF6D38"/>
    <w:rsid w:val="00F176A8"/>
    <w:rsid w:val="00F34350"/>
    <w:rsid w:val="00F44CFE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F5D8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6"/>
    </w:pPr>
    <w:rPr>
      <w:rFonts w:ascii="Nunito Sans" w:eastAsia="SimHei" w:hAnsi="Nunito Sans"/>
      <w:i/>
      <w:iCs/>
      <w:color w:val="701609"/>
      <w:sz w:val="22"/>
      <w:szCs w:val="22"/>
      <w:lang w:bidi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7"/>
    </w:pPr>
    <w:rPr>
      <w:rFonts w:ascii="Nunito Sans" w:eastAsia="SimHei" w:hAnsi="Nunito Sans"/>
      <w:color w:val="272727"/>
      <w:sz w:val="21"/>
      <w:szCs w:val="21"/>
      <w:lang w:bidi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8"/>
    </w:pPr>
    <w:rPr>
      <w:rFonts w:ascii="Nunito Sans" w:eastAsia="SimHei" w:hAnsi="Nunito Sans"/>
      <w:i/>
      <w:iCs/>
      <w:color w:val="272727"/>
      <w:sz w:val="21"/>
      <w:szCs w:val="21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pPr>
      <w:widowControl w:val="0"/>
      <w:autoSpaceDE w:val="0"/>
      <w:autoSpaceDN w:val="0"/>
    </w:pPr>
    <w:rPr>
      <w:rFonts w:ascii="Tahoma" w:eastAsia="Nunito Sans" w:hAnsi="Tahoma" w:cs="Tahoma"/>
      <w:sz w:val="16"/>
      <w:szCs w:val="16"/>
      <w:lang w:bidi="en-GB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9</cp:revision>
  <cp:lastPrinted>2022-09-06T09:40:00Z</cp:lastPrinted>
  <dcterms:created xsi:type="dcterms:W3CDTF">2021-03-24T15:23:00Z</dcterms:created>
  <dcterms:modified xsi:type="dcterms:W3CDTF">2023-03-1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